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Madrid</w:t>
      </w:r>
    </w:p>
    <w:p>
      <w:pPr>
        <w:pStyle w:val="FirstParagraph"/>
      </w:pPr>
      <w:r>
        <w:t xml:space="preserve">October 26, 2023</w:t>
      </w:r>
    </w:p>
    <w:p>
      <w:pPr>
        <w:pStyle w:val="BodyText"/>
      </w:pPr>
      <w:r>
        <w:t xml:space="preserve">Juan Carlos Martínez</w:t>
      </w:r>
    </w:p>
    <w:p>
      <w:pPr>
        <w:pStyle w:val="BodyText"/>
      </w:pPr>
      <w:r>
        <w:t xml:space="preserve">Head of International Internship Programs</w:t>
      </w:r>
    </w:p>
    <w:p>
      <w:pPr>
        <w:pStyle w:val="BodyText"/>
      </w:pPr>
      <w:r>
        <w:t xml:space="preserve">Ministry of Foreign Affairs and Cooperation</w:t>
      </w:r>
    </w:p>
    <w:p>
      <w:pPr>
        <w:pStyle w:val="BodyText"/>
      </w:pPr>
      <w:r>
        <w:t xml:space="preserve">Calle de la Florida, 3</w:t>
      </w:r>
    </w:p>
    <w:p>
      <w:pPr>
        <w:pStyle w:val="BodyText"/>
      </w:pPr>
      <w:r>
        <w:t xml:space="preserve">28012 Madrid, Spain</w:t>
      </w:r>
    </w:p>
    <w:bookmarkStart w:id="20" w:name="X130faddc1d42bdcf3572b177623a60094f0147a"/>
    <w:p>
      <w:pPr>
        <w:pStyle w:val="Heading1"/>
      </w:pPr>
      <w:r>
        <w:t xml:space="preserve">Internship Application Letter for Diplomatic Internship Program</w:t>
      </w:r>
    </w:p>
    <w:p>
      <w:pPr>
        <w:pStyle w:val="FirstParagraph"/>
      </w:pPr>
      <w:r>
        <w:t xml:space="preserve">Dear Mr. Martínez,</w:t>
      </w:r>
    </w:p>
    <w:p>
      <w:pPr>
        <w:pStyle w:val="BodyText"/>
      </w:pPr>
      <w:r>
        <w:t xml:space="preserve">It is with profound enthusiasm and deep respect for Spain's diplomatic legacy that I submit my</w:t>
      </w:r>
      <w:r>
        <w:t xml:space="preserve"> </w:t>
      </w:r>
      <w:r>
        <w:rPr>
          <w:bCs/>
          <w:b/>
        </w:rPr>
        <w:t xml:space="preserve">Internship Application Letter</w:t>
      </w:r>
      <w:r>
        <w:t xml:space="preserve"> </w:t>
      </w:r>
      <w:r>
        <w:t xml:space="preserve">for the Diplomatic Internship Program within the Ministry of Foreign Affairs and Cooperation in</w:t>
      </w:r>
      <w:r>
        <w:t xml:space="preserve"> </w:t>
      </w:r>
      <w:r>
        <w:rPr>
          <w:bCs/>
          <w:b/>
        </w:rPr>
        <w:t xml:space="preserve">Spain Madrid</w:t>
      </w:r>
      <w:r>
        <w:t xml:space="preserve">. As a dedicated student of International Relations with advanced fluency in Spanish, Portuguese, and English, I have long admired Spain's strategic role as a bridge between Europe, Latin America, and Africa. This internship represents not merely an academic opportunity but a pivotal step toward fulfilling my aspiration to become an effective</w:t>
      </w:r>
      <w:r>
        <w:t xml:space="preserve"> </w:t>
      </w:r>
      <w:r>
        <w:rPr>
          <w:bCs/>
          <w:b/>
        </w:rPr>
        <w:t xml:space="preserve">Diplomat</w:t>
      </w:r>
      <w:r>
        <w:t xml:space="preserve"> </w:t>
      </w:r>
      <w:r>
        <w:t xml:space="preserve">who contributes meaningfully to global peace and cultural understanding from the heart of Madrid.</w:t>
      </w:r>
    </w:p>
    <w:p>
      <w:pPr>
        <w:pStyle w:val="BodyText"/>
      </w:pPr>
      <w:r>
        <w:t xml:space="preserve">My academic journey at the University of São Paulo, where I graduated with honors in International Politics (GPA: 3.9/4.0), has been meticulously structured to prepare me for diplomatic service. Courses such as "Multilateral Negotiations," "Iberian Peninsula Geopolitics," and "Cultural Diplomacy in the EU" have equipped me with analytical frameworks to navigate complex international scenarios. However, theoretical knowledge alone cannot replicate the immersive experience of working within Spain's diplomatic ecosystem—a reality I deeply value when considering an</w:t>
      </w:r>
      <w:r>
        <w:t xml:space="preserve"> </w:t>
      </w:r>
      <w:r>
        <w:rPr>
          <w:bCs/>
          <w:b/>
        </w:rPr>
        <w:t xml:space="preserve">Internship Application Letter</w:t>
      </w:r>
      <w:r>
        <w:t xml:space="preserve"> </w:t>
      </w:r>
      <w:r>
        <w:t xml:space="preserve">for Madrid. The Ministry’s commitment to fostering young professionals through programs like the "Young Diplomats Initiative" resonates powerfully with my professional vision.</w:t>
      </w:r>
    </w:p>
    <w:p>
      <w:pPr>
        <w:pStyle w:val="BodyText"/>
      </w:pPr>
      <w:r>
        <w:t xml:space="preserve">What particularly compels me toward this opportunity is Madrid’s unique position as a nexus of global diplomacy. As the capital of Spain—a nation that serves as a key EU member, NATO ally, and leader in Ibero-American affairs—Madrid offers an unparalleled environment to witness how diplomacy shapes international relations. During my semester abroad at Complutense University in 2021, I immersed myself in Madrid’s diplomatic culture: attending lectures by former ambassadors at the Real Instituto Elcano, observing the intricate protocols of the Spanish Foreign Ministry’s public outreach events, and participating in Model UN conferences where Spanish diplomats served as mentors. These experiences crystallized my understanding that effective</w:t>
      </w:r>
      <w:r>
        <w:t xml:space="preserve"> </w:t>
      </w:r>
      <w:r>
        <w:rPr>
          <w:bCs/>
          <w:b/>
        </w:rPr>
        <w:t xml:space="preserve">Diplomat</w:t>
      </w:r>
      <w:r>
        <w:t xml:space="preserve"> </w:t>
      </w:r>
      <w:r>
        <w:t xml:space="preserve">work requires not only linguistic precision but also cultural intelligence—qualities I refined daily while navigating Madrid’s vibrant neighborhoods like Salamanca and Chueca.</w:t>
      </w:r>
    </w:p>
    <w:p>
      <w:pPr>
        <w:pStyle w:val="BodyText"/>
      </w:pPr>
      <w:r>
        <w:t xml:space="preserve">My professional background further aligns with the demands of diplomatic internships in</w:t>
      </w:r>
      <w:r>
        <w:t xml:space="preserve"> </w:t>
      </w:r>
      <w:r>
        <w:rPr>
          <w:bCs/>
          <w:b/>
        </w:rPr>
        <w:t xml:space="preserve">Spain Madrid</w:t>
      </w:r>
      <w:r>
        <w:t xml:space="preserve">. As a research assistant for Dr. Ana López at the Institute for Ibero-American Studies, I co-authored a policy brief on Spain’s mediation efforts in the Western Sahara conflict, which was presented to officials at Spain’s Permanent Mission to the UN. This project required synthesizing historical context, legal frameworks, and real-time political developments—mirroring the multifaceted analysis expected of diplomats. Additionally, my internship with Brazil’s Ministry of Foreign Affairs (2022) involved drafting press statements for high-level visits by Spanish ministers to Brasília, where I observed firsthand how Spain’s diplomatic corps navigates sensitive bilateral dynamics with nuanced respect for local customs. This exposure cemented my conviction that diplomacy is not merely about policy but about building trust through deliberate cultural engagement.</w:t>
      </w:r>
    </w:p>
    <w:p>
      <w:pPr>
        <w:pStyle w:val="BodyText"/>
      </w:pPr>
      <w:r>
        <w:t xml:space="preserve">I recognize that becoming a proficient</w:t>
      </w:r>
      <w:r>
        <w:t xml:space="preserve"> </w:t>
      </w:r>
      <w:r>
        <w:rPr>
          <w:bCs/>
          <w:b/>
        </w:rPr>
        <w:t xml:space="preserve">Diplomat</w:t>
      </w:r>
      <w:r>
        <w:t xml:space="preserve"> </w:t>
      </w:r>
      <w:r>
        <w:t xml:space="preserve">requires immersion in the very institutions where international relations are forged. The prospect of contributing to Madrid-based initiatives—such as Spain’s leadership in the EU Green Deal or its diplomatic outreach to Latin American nations through the Ibero-American Council—is precisely what motivates my application. I am eager to apply my skills in cross-cultural communication, data analysis (using tools like Tableau for policy visualization), and multilingual negotiation within your office. For instance, during a recent simulation of the UN Security Council’s climate diplomacy session, I facilitated consensus among delegations from Spain, Germany, and Kenya—a testament to my ability to mediate while respecting diverse perspectives.</w:t>
      </w:r>
    </w:p>
    <w:p>
      <w:pPr>
        <w:pStyle w:val="BodyText"/>
      </w:pPr>
      <w:r>
        <w:t xml:space="preserve">What distinguishes this</w:t>
      </w:r>
      <w:r>
        <w:t xml:space="preserve"> </w:t>
      </w:r>
      <w:r>
        <w:rPr>
          <w:bCs/>
          <w:b/>
        </w:rPr>
        <w:t xml:space="preserve">Internship Application Letter</w:t>
      </w:r>
      <w:r>
        <w:t xml:space="preserve"> </w:t>
      </w:r>
      <w:r>
        <w:t xml:space="preserve">is my unwavering commitment to Madrid’s specific diplomatic context. Having lived in Madrid for eight months, I understand how the city’s rhythm—where historical grandeur meets modern innovation—shapes diplomatic interactions. The Ministry of Foreign Affairs’ strategic focus on "soft power" through cultural institutions like the Cervantes Institute or Spain’s leadership in UNESCO initiatives reflects a vision I actively seek to support. Unlike generic internships, this program offers direct access to Madrid’s unique diplomatic matrix: the Spanish Embassy network spans 140 countries, and Madrid serves as a hub for international organizations like the World Health Organization’s European office. My goal is not merely to learn diplomacy in Spain but to become an agent of Spain’s global influence from its epicenter.</w:t>
      </w:r>
    </w:p>
    <w:p>
      <w:pPr>
        <w:pStyle w:val="BodyText"/>
      </w:pPr>
      <w:r>
        <w:t xml:space="preserve">I am equally prepared for the rigorous standards of diplomatic service. My proficiency in Spanish (DELE C1 certification) allows me to navigate official documents and negotiations seamlessly, while my fluency in Portuguese enables direct engagement with Ibero-American partners—a critical asset given Spain’s economic ties to Brazil and Colombia. Beyond language, I possess practical experience managing high-stakes communications: as a coordinator for the Madrid International Student Summit 2023, I mediated between 50+ student delegates from across Europe, resolving conflicts during simulations of EU trade negotiations. This experience taught me that diplomacy thrives on empathy and preparation—qualities I will bring to every task under your guidance.</w:t>
      </w:r>
    </w:p>
    <w:p>
      <w:pPr>
        <w:pStyle w:val="BodyText"/>
      </w:pPr>
      <w:r>
        <w:t xml:space="preserve">Spain’s legacy as a Diplomat in global affairs, from the Treaty of Tordesillas to modern climate accords, inspires me daily. Madrid is not just a location for this internship—it is the crucible where future</w:t>
      </w:r>
      <w:r>
        <w:t xml:space="preserve"> </w:t>
      </w:r>
      <w:r>
        <w:rPr>
          <w:bCs/>
          <w:b/>
        </w:rPr>
        <w:t xml:space="preserve">Diplomat</w:t>
      </w:r>
      <w:r>
        <w:t xml:space="preserve">s learn to balance historical perspective with innovative problem-solving. I am eager to contribute my energy to your team while absorbing the institutional wisdom that makes Spain’s diplomatic corps exceptional. The Ministry’s emphasis on "diplomacy of solidarity" through programs addressing migration and climate change aligns perfectly with my belief that effective diplomacy must serve human dignity.</w:t>
      </w:r>
    </w:p>
    <w:p>
      <w:pPr>
        <w:pStyle w:val="BodyText"/>
      </w:pPr>
      <w:r>
        <w:t xml:space="preserve">In closing, I reiterate that this is not merely another internship application. It is a declaration of intent to join the ranks of professionals who shape Spain’s role as a moral and strategic leader on the world stage. I would be honored to learn from Spain’s diplomatic tradition while contributing fresh perspectives to your Madrid-based mission. Thank you for considering my</w:t>
      </w:r>
      <w:r>
        <w:t xml:space="preserve"> </w:t>
      </w:r>
      <w:r>
        <w:rPr>
          <w:bCs/>
          <w:b/>
        </w:rPr>
        <w:t xml:space="preserve">Internship Application Letter</w:t>
      </w:r>
      <w:r>
        <w:t xml:space="preserve"> </w:t>
      </w:r>
      <w:r>
        <w:t xml:space="preserve">and for recognizing the potential in this dedicated future</w:t>
      </w:r>
      <w:r>
        <w:t xml:space="preserve"> </w:t>
      </w:r>
      <w:r>
        <w:rPr>
          <w:bCs/>
          <w:b/>
        </w:rPr>
        <w:t xml:space="preserve">Diplomat</w:t>
      </w:r>
      <w:r>
        <w:t xml:space="preserve">.</w:t>
      </w:r>
    </w:p>
    <w:p>
      <w:pPr>
        <w:pStyle w:val="BodyText"/>
      </w:pPr>
      <w:r>
        <w:t xml:space="preserve">Sincerely,</w:t>
      </w:r>
    </w:p>
    <w:p>
      <w:pPr>
        <w:pStyle w:val="BodyText"/>
      </w:pPr>
      <w:r>
        <w:t xml:space="preserve">Elena Fernández</w:t>
      </w:r>
    </w:p>
    <w:p>
      <w:pPr>
        <w:pStyle w:val="BodyText"/>
      </w:pPr>
      <w:r>
        <w:t xml:space="preserve">International Relations Student &amp; Ibero-American Policy Fellow</w:t>
      </w:r>
    </w:p>
    <w:p>
      <w:pPr>
        <w:pStyle w:val="BodyText"/>
      </w:pPr>
      <w:r>
        <w:t xml:space="preserve">University of São Paulo, Brazil</w:t>
      </w:r>
    </w:p>
    <w:p>
      <w:pPr>
        <w:pStyle w:val="BodyText"/>
      </w:pPr>
      <w:r>
        <w:t xml:space="preserve">+34 612 345 789 | elena.fernandez@usp.br</w:t>
      </w:r>
    </w:p>
    <w:p>
      <w:pPr>
        <w:pStyle w:val="BodyText"/>
      </w:pPr>
      <w:r>
        <w:t xml:space="preserve">LinkedIn: linkedin.com/in/elena-fernandez-diplomacy</w:t>
      </w:r>
    </w:p>
    <w:p>
      <w:pPr>
        <w:pStyle w:val="BodyText"/>
      </w:pPr>
      <w:r>
        <w:t xml:space="preserve">Note: This document is submitted in compliance with Spain's General Data Protection Regulation (GDPR) and contains no sensitive personal information beyond standard professional deta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Spain Madrid</dc:title>
  <dc:creator/>
  <dc:language>en</dc:language>
  <cp:keywords/>
  <dcterms:created xsi:type="dcterms:W3CDTF">2025-12-09T23:22:02Z</dcterms:created>
  <dcterms:modified xsi:type="dcterms:W3CDTF">2025-12-09T23:22:02Z</dcterms:modified>
</cp:coreProperties>
</file>

<file path=docProps/custom.xml><?xml version="1.0" encoding="utf-8"?>
<Properties xmlns="http://schemas.openxmlformats.org/officeDocument/2006/custom-properties" xmlns:vt="http://schemas.openxmlformats.org/officeDocument/2006/docPropsVTypes"/>
</file>